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8815F6" w14:textId="77777777" w:rsidR="00182D8B" w:rsidRPr="00CA6CC2" w:rsidRDefault="00182D8B">
      <w:pPr>
        <w:rPr>
          <w:color w:val="404040" w:themeColor="text1" w:themeTint="BF"/>
        </w:rPr>
      </w:pPr>
    </w:p>
    <w:p w14:paraId="21661D70" w14:textId="65840443" w:rsidR="00182D8B" w:rsidRPr="00CA6CC2" w:rsidRDefault="00182D8B">
      <w:pPr>
        <w:rPr>
          <w:color w:val="404040" w:themeColor="text1" w:themeTint="BF"/>
          <w:sz w:val="20"/>
          <w:szCs w:val="20"/>
        </w:rPr>
      </w:pPr>
    </w:p>
    <w:p w14:paraId="7902DD45" w14:textId="5AE3B06E" w:rsidR="00182D8B" w:rsidRPr="002D44B9" w:rsidRDefault="00CA6CC2" w:rsidP="00182D8B">
      <w:pPr>
        <w:rPr>
          <w:color w:val="404040" w:themeColor="text1" w:themeTint="BF"/>
          <w:sz w:val="20"/>
          <w:szCs w:val="20"/>
        </w:rPr>
      </w:pPr>
      <w:r w:rsidRPr="002D44B9">
        <w:rPr>
          <w:color w:val="404040" w:themeColor="text1" w:themeTint="BF"/>
          <w:sz w:val="20"/>
          <w:szCs w:val="20"/>
        </w:rPr>
        <w:t>*</w:t>
      </w:r>
      <w:r w:rsidR="00182D8B" w:rsidRPr="002D44B9">
        <w:rPr>
          <w:color w:val="404040" w:themeColor="text1" w:themeTint="BF"/>
          <w:sz w:val="20"/>
          <w:szCs w:val="20"/>
        </w:rPr>
        <w:t>This survey is intended to gather feedback from parents on the careers programme. It gathers parents’ perceptions the support offered to them by the school/ college and the impact of the careers programme on their child(ren).</w:t>
      </w:r>
    </w:p>
    <w:p w14:paraId="14A46F7C" w14:textId="77777777" w:rsidR="00182D8B" w:rsidRPr="002D44B9" w:rsidRDefault="00182D8B"/>
    <w:p w14:paraId="00EED984" w14:textId="3EC7CBDE" w:rsidR="004665A6" w:rsidRPr="002D44B9" w:rsidRDefault="00935E4D">
      <w:pPr>
        <w:rPr>
          <w:b/>
          <w:bCs/>
          <w:color w:val="00A8A8"/>
          <w:sz w:val="60"/>
          <w:szCs w:val="60"/>
        </w:rPr>
      </w:pPr>
      <w:r w:rsidRPr="002D44B9">
        <w:rPr>
          <w:b/>
          <w:bCs/>
          <w:noProof/>
          <w:color w:val="00A8A8"/>
          <w:sz w:val="60"/>
          <w:szCs w:val="60"/>
        </w:rPr>
        <w:drawing>
          <wp:anchor distT="0" distB="0" distL="114300" distR="114300" simplePos="0" relativeHeight="251658240" behindDoc="0" locked="0" layoutInCell="1" allowOverlap="1" wp14:anchorId="039C5583" wp14:editId="56191914">
            <wp:simplePos x="0" y="0"/>
            <wp:positionH relativeFrom="margin">
              <wp:posOffset>4546600</wp:posOffset>
            </wp:positionH>
            <wp:positionV relativeFrom="margin">
              <wp:posOffset>-435934</wp:posOffset>
            </wp:positionV>
            <wp:extent cx="1637414" cy="662771"/>
            <wp:effectExtent l="0" t="0" r="127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EC_Full_Colour_Logo_RGB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7414" cy="66277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C3EDB" w:rsidRPr="002D44B9">
        <w:rPr>
          <w:b/>
          <w:bCs/>
          <w:noProof/>
          <w:color w:val="00A8A8"/>
          <w:sz w:val="60"/>
          <w:szCs w:val="60"/>
        </w:rPr>
        <w:t xml:space="preserve">Careers </w:t>
      </w:r>
      <w:r w:rsidR="00A04BA3" w:rsidRPr="002D44B9">
        <w:rPr>
          <w:b/>
          <w:bCs/>
          <w:noProof/>
          <w:color w:val="00A8A8"/>
          <w:sz w:val="60"/>
          <w:szCs w:val="60"/>
        </w:rPr>
        <w:t>Programme</w:t>
      </w:r>
      <w:r w:rsidRPr="002D44B9">
        <w:rPr>
          <w:b/>
          <w:bCs/>
          <w:color w:val="00A8A8"/>
          <w:sz w:val="60"/>
          <w:szCs w:val="60"/>
        </w:rPr>
        <w:t xml:space="preserve"> </w:t>
      </w:r>
      <w:r w:rsidR="00350F04" w:rsidRPr="002D44B9">
        <w:rPr>
          <w:b/>
          <w:bCs/>
          <w:color w:val="00A8A8"/>
          <w:sz w:val="60"/>
          <w:szCs w:val="60"/>
        </w:rPr>
        <w:t>E</w:t>
      </w:r>
      <w:r w:rsidRPr="002D44B9">
        <w:rPr>
          <w:b/>
          <w:bCs/>
          <w:color w:val="00A8A8"/>
          <w:sz w:val="60"/>
          <w:szCs w:val="60"/>
        </w:rPr>
        <w:t>valuation</w:t>
      </w:r>
    </w:p>
    <w:p w14:paraId="21E7EE8E" w14:textId="6BF44B58" w:rsidR="00350F04" w:rsidRPr="002D44B9" w:rsidRDefault="004C3EDB">
      <w:pPr>
        <w:rPr>
          <w:b/>
          <w:bCs/>
          <w:color w:val="00A8A8"/>
          <w:sz w:val="60"/>
          <w:szCs w:val="60"/>
        </w:rPr>
      </w:pPr>
      <w:r w:rsidRPr="002D44B9">
        <w:rPr>
          <w:b/>
          <w:bCs/>
          <w:color w:val="00A8A8"/>
          <w:sz w:val="60"/>
          <w:szCs w:val="60"/>
        </w:rPr>
        <w:t>Parent</w:t>
      </w:r>
      <w:r w:rsidR="00267BF2" w:rsidRPr="002D44B9">
        <w:rPr>
          <w:b/>
          <w:bCs/>
          <w:color w:val="00A8A8"/>
          <w:sz w:val="60"/>
          <w:szCs w:val="60"/>
        </w:rPr>
        <w:t>/Carer</w:t>
      </w:r>
    </w:p>
    <w:p w14:paraId="2F2644B4" w14:textId="77777777" w:rsidR="002D44B9" w:rsidRDefault="002D44B9">
      <w:pPr>
        <w:rPr>
          <w:b/>
          <w:bCs/>
          <w:color w:val="00A8A8"/>
          <w:sz w:val="60"/>
          <w:szCs w:val="60"/>
        </w:rPr>
      </w:pPr>
    </w:p>
    <w:p w14:paraId="1955E643" w14:textId="2341D21C" w:rsidR="00350F04" w:rsidRPr="002D44B9" w:rsidRDefault="004C3EDB">
      <w:pPr>
        <w:rPr>
          <w:color w:val="404040" w:themeColor="text1" w:themeTint="BF"/>
        </w:rPr>
      </w:pPr>
      <w:r w:rsidRPr="002D44B9">
        <w:rPr>
          <w:color w:val="404040" w:themeColor="text1" w:themeTint="BF"/>
        </w:rPr>
        <w:t>Parent/Carer Name:</w:t>
      </w:r>
    </w:p>
    <w:p w14:paraId="7BA152D0" w14:textId="78789EDB" w:rsidR="004C3EDB" w:rsidRPr="002D44B9" w:rsidRDefault="004C3EDB">
      <w:pPr>
        <w:rPr>
          <w:color w:val="404040" w:themeColor="text1" w:themeTint="BF"/>
        </w:rPr>
      </w:pPr>
      <w:r w:rsidRPr="002D44B9">
        <w:rPr>
          <w:color w:val="404040" w:themeColor="text1" w:themeTint="BF"/>
        </w:rPr>
        <w:t>Student Name(s) &amp; Year Groups:</w:t>
      </w:r>
    </w:p>
    <w:p w14:paraId="46731DFC" w14:textId="49523213" w:rsidR="00955D94" w:rsidRPr="002D44B9" w:rsidRDefault="00955D94">
      <w:pPr>
        <w:rPr>
          <w:color w:val="404040" w:themeColor="text1" w:themeTint="BF"/>
        </w:rPr>
      </w:pPr>
    </w:p>
    <w:p w14:paraId="7157E176" w14:textId="162D5637" w:rsidR="00955D94" w:rsidRPr="002D44B9" w:rsidRDefault="00955D94">
      <w:pPr>
        <w:rPr>
          <w:color w:val="404040" w:themeColor="text1" w:themeTint="BF"/>
        </w:rPr>
      </w:pPr>
      <w:r w:rsidRPr="002D44B9">
        <w:rPr>
          <w:color w:val="404040" w:themeColor="text1" w:themeTint="BF"/>
        </w:rPr>
        <w:t>To what extent do you agree with the following statements:</w:t>
      </w:r>
    </w:p>
    <w:p w14:paraId="24A9A9CE" w14:textId="1BE40733" w:rsidR="00935E4D" w:rsidRPr="002D44B9" w:rsidRDefault="00935E4D">
      <w:pPr>
        <w:rPr>
          <w:b/>
          <w:bCs/>
          <w:color w:val="00A8A8"/>
          <w:sz w:val="20"/>
          <w:szCs w:val="20"/>
        </w:rPr>
      </w:pPr>
    </w:p>
    <w:tbl>
      <w:tblPr>
        <w:tblStyle w:val="TableGrid"/>
        <w:tblW w:w="9010" w:type="dxa"/>
        <w:tblBorders>
          <w:top w:val="single" w:sz="4" w:space="0" w:color="E7E6E6" w:themeColor="background2"/>
          <w:left w:val="single" w:sz="4" w:space="0" w:color="E7E6E6" w:themeColor="background2"/>
          <w:bottom w:val="single" w:sz="4" w:space="0" w:color="E7E6E6" w:themeColor="background2"/>
          <w:right w:val="single" w:sz="4" w:space="0" w:color="E7E6E6" w:themeColor="background2"/>
          <w:insideH w:val="single" w:sz="4" w:space="0" w:color="E7E6E6" w:themeColor="background2"/>
          <w:insideV w:val="single" w:sz="4" w:space="0" w:color="E7E6E6" w:themeColor="background2"/>
        </w:tblBorders>
        <w:tblLook w:val="04A0" w:firstRow="1" w:lastRow="0" w:firstColumn="1" w:lastColumn="0" w:noHBand="0" w:noVBand="1"/>
      </w:tblPr>
      <w:tblGrid>
        <w:gridCol w:w="1802"/>
        <w:gridCol w:w="1802"/>
        <w:gridCol w:w="1802"/>
        <w:gridCol w:w="1802"/>
        <w:gridCol w:w="1802"/>
      </w:tblGrid>
      <w:tr w:rsidR="00FD7F5D" w:rsidRPr="002D44B9" w14:paraId="0642B064" w14:textId="77777777" w:rsidTr="00FD7F5D">
        <w:tc>
          <w:tcPr>
            <w:tcW w:w="9010" w:type="dxa"/>
            <w:gridSpan w:val="5"/>
            <w:shd w:val="clear" w:color="auto" w:fill="00A8A8"/>
          </w:tcPr>
          <w:p w14:paraId="44D04DBA" w14:textId="13D01CE1" w:rsidR="00FD7F5D" w:rsidRPr="002D44B9" w:rsidRDefault="004C3EDB" w:rsidP="00256614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00A8A8"/>
                <w:sz w:val="24"/>
                <w:szCs w:val="24"/>
              </w:rPr>
            </w:pPr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 xml:space="preserve">I understand the vision for </w:t>
            </w:r>
            <w:r w:rsidR="00293BC3" w:rsidRPr="002D44B9">
              <w:rPr>
                <w:b/>
                <w:bCs/>
                <w:color w:val="FFFFFF" w:themeColor="background1"/>
                <w:sz w:val="24"/>
                <w:szCs w:val="24"/>
              </w:rPr>
              <w:t xml:space="preserve">the </w:t>
            </w:r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 xml:space="preserve">careers </w:t>
            </w:r>
            <w:r w:rsidR="001E6498" w:rsidRPr="002D44B9">
              <w:rPr>
                <w:b/>
                <w:bCs/>
                <w:color w:val="FFFFFF" w:themeColor="background1"/>
                <w:sz w:val="24"/>
                <w:szCs w:val="24"/>
              </w:rPr>
              <w:t>programme</w:t>
            </w:r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 xml:space="preserve"> in the school/college</w:t>
            </w:r>
          </w:p>
        </w:tc>
      </w:tr>
      <w:tr w:rsidR="00FD7F5D" w:rsidRPr="002D44B9" w14:paraId="2D24C13D" w14:textId="77777777" w:rsidTr="00FD7F5D">
        <w:tc>
          <w:tcPr>
            <w:tcW w:w="1802" w:type="dxa"/>
            <w:shd w:val="clear" w:color="auto" w:fill="E9F6F6"/>
          </w:tcPr>
          <w:p w14:paraId="452BD0C1" w14:textId="46750C3D" w:rsidR="00FD7F5D" w:rsidRPr="002D44B9" w:rsidRDefault="00FD7F5D" w:rsidP="00350F04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bookmarkStart w:id="0" w:name="_Hlk34389589"/>
            <w:r w:rsidRPr="002D44B9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0ACA5FC3" w14:textId="0D642AA9" w:rsidR="00FD7F5D" w:rsidRPr="002D44B9" w:rsidRDefault="00FD7F5D" w:rsidP="00350F04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10C871DE" w14:textId="54160731" w:rsidR="00FD7F5D" w:rsidRPr="002D44B9" w:rsidRDefault="00FD7F5D" w:rsidP="00350F04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74C503B3" w14:textId="136F6A27" w:rsidR="00FD7F5D" w:rsidRPr="002D44B9" w:rsidRDefault="00FD7F5D" w:rsidP="00350F04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4CF9FB26" w14:textId="6347CF84" w:rsidR="00FD7F5D" w:rsidRPr="002D44B9" w:rsidRDefault="00FD7F5D" w:rsidP="00350F04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bookmarkEnd w:id="0"/>
      <w:tr w:rsidR="00FD7F5D" w:rsidRPr="002D44B9" w14:paraId="48B1DA28" w14:textId="77777777" w:rsidTr="00FD7F5D">
        <w:tc>
          <w:tcPr>
            <w:tcW w:w="9010" w:type="dxa"/>
            <w:gridSpan w:val="5"/>
            <w:shd w:val="clear" w:color="auto" w:fill="00A8A8"/>
          </w:tcPr>
          <w:p w14:paraId="3F58B202" w14:textId="2B921CBC" w:rsidR="00FD7F5D" w:rsidRPr="002D44B9" w:rsidRDefault="004C3EDB" w:rsidP="00256614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sz w:val="24"/>
                <w:szCs w:val="24"/>
              </w:rPr>
            </w:pPr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 xml:space="preserve">I understand </w:t>
            </w:r>
            <w:r w:rsidR="00536219" w:rsidRPr="002D44B9">
              <w:rPr>
                <w:b/>
                <w:bCs/>
                <w:color w:val="FFFFFF" w:themeColor="background1"/>
                <w:sz w:val="24"/>
                <w:szCs w:val="24"/>
              </w:rPr>
              <w:t>the programme of careers education for my child(ren)</w:t>
            </w:r>
          </w:p>
        </w:tc>
      </w:tr>
      <w:tr w:rsidR="00FD7F5D" w:rsidRPr="002D44B9" w14:paraId="4C2BD7BC" w14:textId="77777777" w:rsidTr="00FD7F5D">
        <w:tc>
          <w:tcPr>
            <w:tcW w:w="1802" w:type="dxa"/>
            <w:shd w:val="clear" w:color="auto" w:fill="E9F6F6"/>
          </w:tcPr>
          <w:p w14:paraId="3590FCD1" w14:textId="77777777" w:rsidR="00FD7F5D" w:rsidRPr="002D44B9" w:rsidRDefault="00FD7F5D" w:rsidP="001D0D15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163FAC9A" w14:textId="77777777" w:rsidR="00FD7F5D" w:rsidRPr="002D44B9" w:rsidRDefault="00FD7F5D" w:rsidP="001D0D15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23CD5F26" w14:textId="77777777" w:rsidR="00FD7F5D" w:rsidRPr="002D44B9" w:rsidRDefault="00FD7F5D" w:rsidP="001D0D15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18C7E80F" w14:textId="77777777" w:rsidR="00FD7F5D" w:rsidRPr="002D44B9" w:rsidRDefault="00FD7F5D" w:rsidP="001D0D15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481E4437" w14:textId="77777777" w:rsidR="00FD7F5D" w:rsidRPr="002D44B9" w:rsidRDefault="00FD7F5D" w:rsidP="001D0D15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tr w:rsidR="00FD7F5D" w:rsidRPr="002D44B9" w14:paraId="1C83526E" w14:textId="77777777" w:rsidTr="00FD7F5D">
        <w:tc>
          <w:tcPr>
            <w:tcW w:w="9010" w:type="dxa"/>
            <w:gridSpan w:val="5"/>
            <w:shd w:val="clear" w:color="auto" w:fill="00A8A8"/>
          </w:tcPr>
          <w:p w14:paraId="37C85C22" w14:textId="225161C0" w:rsidR="00FD7F5D" w:rsidRPr="002D44B9" w:rsidRDefault="00536219" w:rsidP="00256614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FFFFFF" w:themeColor="background1"/>
                <w:sz w:val="24"/>
                <w:szCs w:val="24"/>
              </w:rPr>
            </w:pPr>
            <w:bookmarkStart w:id="1" w:name="_Hlk34389923"/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>The school/college helps me to access labour market information about jobs and opportunities locally and nationally</w:t>
            </w:r>
            <w:r w:rsidR="00FD7F5D" w:rsidRPr="002D44B9">
              <w:rPr>
                <w:b/>
                <w:bCs/>
                <w:color w:val="FFFFFF" w:themeColor="background1"/>
                <w:sz w:val="24"/>
                <w:szCs w:val="24"/>
              </w:rPr>
              <w:t xml:space="preserve"> </w:t>
            </w:r>
          </w:p>
        </w:tc>
      </w:tr>
      <w:tr w:rsidR="00FD7F5D" w:rsidRPr="002D44B9" w14:paraId="615A218B" w14:textId="77777777" w:rsidTr="00FD7F5D">
        <w:tc>
          <w:tcPr>
            <w:tcW w:w="1802" w:type="dxa"/>
            <w:shd w:val="clear" w:color="auto" w:fill="E9F6F6"/>
          </w:tcPr>
          <w:p w14:paraId="1815166D" w14:textId="77777777" w:rsidR="00FD7F5D" w:rsidRPr="002D44B9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7C0A1F59" w14:textId="77777777" w:rsidR="00FD7F5D" w:rsidRPr="002D44B9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2B618BAD" w14:textId="77777777" w:rsidR="00FD7F5D" w:rsidRPr="002D44B9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58382684" w14:textId="77777777" w:rsidR="00FD7F5D" w:rsidRPr="002D44B9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7D2A7868" w14:textId="77777777" w:rsidR="00FD7F5D" w:rsidRPr="002D44B9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tr w:rsidR="00293BC3" w:rsidRPr="002D44B9" w14:paraId="1459CB4A" w14:textId="77777777" w:rsidTr="000F453E">
        <w:tc>
          <w:tcPr>
            <w:tcW w:w="9010" w:type="dxa"/>
            <w:gridSpan w:val="5"/>
            <w:shd w:val="clear" w:color="auto" w:fill="00A8A8"/>
          </w:tcPr>
          <w:p w14:paraId="0DB92F57" w14:textId="7600DE9A" w:rsidR="00293BC3" w:rsidRPr="002D44B9" w:rsidRDefault="00293BC3" w:rsidP="00256614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FFFFFF" w:themeColor="background1"/>
                <w:sz w:val="24"/>
                <w:szCs w:val="24"/>
              </w:rPr>
            </w:pPr>
            <w:bookmarkStart w:id="2" w:name="_Hlk34390007"/>
            <w:bookmarkEnd w:id="1"/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 xml:space="preserve">The school/college helps me to understand all the </w:t>
            </w:r>
            <w:r w:rsidR="00182D8B" w:rsidRPr="002D44B9">
              <w:rPr>
                <w:b/>
                <w:bCs/>
                <w:color w:val="FFFFFF" w:themeColor="background1"/>
                <w:sz w:val="24"/>
                <w:szCs w:val="24"/>
              </w:rPr>
              <w:t>learning pathways</w:t>
            </w:r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 xml:space="preserve"> for my child(ren) at key decision points (GCSE Options, Post 16, Post 18, etc.)</w:t>
            </w:r>
          </w:p>
        </w:tc>
      </w:tr>
      <w:tr w:rsidR="00293BC3" w:rsidRPr="002D44B9" w14:paraId="3362606A" w14:textId="77777777" w:rsidTr="000F453E">
        <w:tc>
          <w:tcPr>
            <w:tcW w:w="1802" w:type="dxa"/>
            <w:shd w:val="clear" w:color="auto" w:fill="E9F6F6"/>
          </w:tcPr>
          <w:p w14:paraId="53D88F94" w14:textId="77777777" w:rsidR="00293BC3" w:rsidRPr="002D44B9" w:rsidRDefault="00293BC3" w:rsidP="000F453E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3608F55C" w14:textId="77777777" w:rsidR="00293BC3" w:rsidRPr="002D44B9" w:rsidRDefault="00293BC3" w:rsidP="000F453E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10B9A709" w14:textId="77777777" w:rsidR="00293BC3" w:rsidRPr="002D44B9" w:rsidRDefault="00293BC3" w:rsidP="000F453E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3D49CB3A" w14:textId="77777777" w:rsidR="00293BC3" w:rsidRPr="002D44B9" w:rsidRDefault="00293BC3" w:rsidP="000F453E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53064A6F" w14:textId="77777777" w:rsidR="00293BC3" w:rsidRPr="002D44B9" w:rsidRDefault="00293BC3" w:rsidP="000F453E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tr w:rsidR="00FD7F5D" w:rsidRPr="002D44B9" w14:paraId="17958A41" w14:textId="77777777" w:rsidTr="001D0D15">
        <w:tc>
          <w:tcPr>
            <w:tcW w:w="9010" w:type="dxa"/>
            <w:gridSpan w:val="5"/>
            <w:shd w:val="clear" w:color="auto" w:fill="00A8A8"/>
          </w:tcPr>
          <w:p w14:paraId="2B5C8636" w14:textId="38F8F678" w:rsidR="00FD7F5D" w:rsidRPr="002D44B9" w:rsidRDefault="00536219" w:rsidP="00256614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00A8A8"/>
                <w:sz w:val="24"/>
                <w:szCs w:val="24"/>
              </w:rPr>
            </w:pPr>
            <w:bookmarkStart w:id="3" w:name="_Hlk78879398"/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>I know who to contact for support and information around careers provision</w:t>
            </w:r>
          </w:p>
        </w:tc>
      </w:tr>
      <w:tr w:rsidR="00FD7F5D" w:rsidRPr="002D44B9" w14:paraId="210EA2F5" w14:textId="77777777" w:rsidTr="00FD7F5D">
        <w:tc>
          <w:tcPr>
            <w:tcW w:w="1802" w:type="dxa"/>
            <w:shd w:val="clear" w:color="auto" w:fill="E9F6F6"/>
          </w:tcPr>
          <w:p w14:paraId="6D3C26EA" w14:textId="77777777" w:rsidR="00FD7F5D" w:rsidRPr="002D44B9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37ADC6A2" w14:textId="77777777" w:rsidR="00FD7F5D" w:rsidRPr="002D44B9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20AA16C9" w14:textId="77777777" w:rsidR="00FD7F5D" w:rsidRPr="002D44B9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3838E002" w14:textId="77777777" w:rsidR="00FD7F5D" w:rsidRPr="002D44B9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78F66F09" w14:textId="77777777" w:rsidR="00FD7F5D" w:rsidRPr="002D44B9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tr w:rsidR="00293BC3" w:rsidRPr="002D44B9" w14:paraId="0C794279" w14:textId="77777777" w:rsidTr="000F453E">
        <w:tc>
          <w:tcPr>
            <w:tcW w:w="9010" w:type="dxa"/>
            <w:gridSpan w:val="5"/>
            <w:shd w:val="clear" w:color="auto" w:fill="00A8A8"/>
          </w:tcPr>
          <w:p w14:paraId="41B9B59E" w14:textId="287125E7" w:rsidR="00293BC3" w:rsidRPr="002D44B9" w:rsidRDefault="00293BC3" w:rsidP="00256614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00A8A8"/>
                <w:sz w:val="24"/>
                <w:szCs w:val="24"/>
              </w:rPr>
            </w:pPr>
            <w:bookmarkStart w:id="4" w:name="_Hlk34390611"/>
            <w:bookmarkEnd w:id="2"/>
            <w:bookmarkEnd w:id="3"/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>I am satisfied with the communication from the school/college in relation to careers</w:t>
            </w:r>
          </w:p>
        </w:tc>
      </w:tr>
      <w:tr w:rsidR="00293BC3" w:rsidRPr="002D44B9" w14:paraId="0CCFDA63" w14:textId="77777777" w:rsidTr="000F453E">
        <w:tc>
          <w:tcPr>
            <w:tcW w:w="1802" w:type="dxa"/>
            <w:shd w:val="clear" w:color="auto" w:fill="E9F6F6"/>
          </w:tcPr>
          <w:p w14:paraId="22F7C7CB" w14:textId="77777777" w:rsidR="00293BC3" w:rsidRPr="002D44B9" w:rsidRDefault="00293BC3" w:rsidP="000F453E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lastRenderedPageBreak/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16B87431" w14:textId="77777777" w:rsidR="00293BC3" w:rsidRPr="002D44B9" w:rsidRDefault="00293BC3" w:rsidP="000F453E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3D4E2D2E" w14:textId="77777777" w:rsidR="00293BC3" w:rsidRPr="002D44B9" w:rsidRDefault="00293BC3" w:rsidP="000F453E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7B280C15" w14:textId="77777777" w:rsidR="00293BC3" w:rsidRPr="002D44B9" w:rsidRDefault="00293BC3" w:rsidP="000F453E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4A6481AE" w14:textId="77777777" w:rsidR="00293BC3" w:rsidRPr="002D44B9" w:rsidRDefault="00293BC3" w:rsidP="000F453E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tr w:rsidR="00256614" w:rsidRPr="002D44B9" w14:paraId="6611FAFF" w14:textId="77777777" w:rsidTr="00507563">
        <w:tc>
          <w:tcPr>
            <w:tcW w:w="9010" w:type="dxa"/>
            <w:gridSpan w:val="5"/>
            <w:shd w:val="clear" w:color="auto" w:fill="00A8A8"/>
          </w:tcPr>
          <w:p w14:paraId="2F4430D4" w14:textId="0F53EA82" w:rsidR="00256614" w:rsidRPr="002D44B9" w:rsidRDefault="00256614" w:rsidP="00256614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00A8A8"/>
                <w:sz w:val="24"/>
                <w:szCs w:val="24"/>
              </w:rPr>
            </w:pPr>
            <w:bookmarkStart w:id="5" w:name="_Hlk36479614"/>
            <w:bookmarkStart w:id="6" w:name="_Hlk34390428"/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>My child(ren) is/are well supported to understand careers and the world of work</w:t>
            </w:r>
          </w:p>
        </w:tc>
      </w:tr>
      <w:tr w:rsidR="00087D60" w:rsidRPr="002D44B9" w14:paraId="22F482B4" w14:textId="77777777" w:rsidTr="00507563">
        <w:tc>
          <w:tcPr>
            <w:tcW w:w="1802" w:type="dxa"/>
            <w:shd w:val="clear" w:color="auto" w:fill="E9F6F6"/>
          </w:tcPr>
          <w:p w14:paraId="5AD6FB80" w14:textId="77777777" w:rsidR="00256614" w:rsidRPr="002D44B9" w:rsidRDefault="00256614" w:rsidP="00507563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047B48CD" w14:textId="77777777" w:rsidR="00256614" w:rsidRPr="002D44B9" w:rsidRDefault="00256614" w:rsidP="00507563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08A49826" w14:textId="77777777" w:rsidR="00256614" w:rsidRPr="002D44B9" w:rsidRDefault="00256614" w:rsidP="00507563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2D6D9BB5" w14:textId="77777777" w:rsidR="00256614" w:rsidRPr="002D44B9" w:rsidRDefault="00256614" w:rsidP="00507563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60FB478B" w14:textId="77777777" w:rsidR="00256614" w:rsidRPr="002D44B9" w:rsidRDefault="00256614" w:rsidP="00507563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tr w:rsidR="00FD7F5D" w:rsidRPr="002D44B9" w14:paraId="2F831B9D" w14:textId="77777777" w:rsidTr="00FD7F5D">
        <w:tc>
          <w:tcPr>
            <w:tcW w:w="9010" w:type="dxa"/>
            <w:gridSpan w:val="5"/>
            <w:shd w:val="clear" w:color="auto" w:fill="00A8A8"/>
          </w:tcPr>
          <w:p w14:paraId="26052C59" w14:textId="0D5225DD" w:rsidR="00FD7F5D" w:rsidRPr="002D44B9" w:rsidRDefault="00591673" w:rsidP="00256614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>My child(ren) is/are well supported to make informed decisions at key decision points</w:t>
            </w:r>
          </w:p>
        </w:tc>
      </w:tr>
      <w:tr w:rsidR="00087D60" w:rsidRPr="002D44B9" w14:paraId="4FBA529F" w14:textId="77777777" w:rsidTr="00FD7F5D">
        <w:tc>
          <w:tcPr>
            <w:tcW w:w="1802" w:type="dxa"/>
            <w:shd w:val="clear" w:color="auto" w:fill="E9F6F6"/>
          </w:tcPr>
          <w:p w14:paraId="2C2246B3" w14:textId="77777777" w:rsidR="00FD7F5D" w:rsidRPr="002D44B9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39FF13E6" w14:textId="77777777" w:rsidR="00FD7F5D" w:rsidRPr="002D44B9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09AB345A" w14:textId="77777777" w:rsidR="00FD7F5D" w:rsidRPr="002D44B9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0804135A" w14:textId="77777777" w:rsidR="00FD7F5D" w:rsidRPr="002D44B9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1F670F15" w14:textId="77777777" w:rsidR="00FD7F5D" w:rsidRPr="002D44B9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bookmarkEnd w:id="5"/>
      <w:tr w:rsidR="001E6498" w:rsidRPr="002D44B9" w14:paraId="0297C8FB" w14:textId="77777777" w:rsidTr="00CF169B">
        <w:tc>
          <w:tcPr>
            <w:tcW w:w="9010" w:type="dxa"/>
            <w:gridSpan w:val="5"/>
            <w:shd w:val="clear" w:color="auto" w:fill="00A8A8"/>
          </w:tcPr>
          <w:p w14:paraId="6C187D9C" w14:textId="2039D031" w:rsidR="001E6498" w:rsidRPr="002D44B9" w:rsidRDefault="001E6498" w:rsidP="00256614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00A8A8"/>
                <w:sz w:val="24"/>
                <w:szCs w:val="24"/>
              </w:rPr>
            </w:pPr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 xml:space="preserve">My child(ren) </w:t>
            </w:r>
            <w:r w:rsidR="00293BC3" w:rsidRPr="002D44B9">
              <w:rPr>
                <w:b/>
                <w:bCs/>
                <w:color w:val="FFFFFF" w:themeColor="background1"/>
                <w:sz w:val="24"/>
                <w:szCs w:val="24"/>
              </w:rPr>
              <w:t>has/</w:t>
            </w:r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 xml:space="preserve">have developed </w:t>
            </w:r>
            <w:r w:rsidR="00293BC3" w:rsidRPr="002D44B9">
              <w:rPr>
                <w:b/>
                <w:bCs/>
                <w:color w:val="FFFFFF" w:themeColor="background1"/>
                <w:sz w:val="24"/>
                <w:szCs w:val="24"/>
              </w:rPr>
              <w:t xml:space="preserve">essential </w:t>
            </w:r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>skills this year</w:t>
            </w:r>
            <w:r w:rsidRPr="002D44B9">
              <w:rPr>
                <w:b/>
                <w:bCs/>
                <w:sz w:val="24"/>
                <w:szCs w:val="24"/>
              </w:rPr>
              <w:t xml:space="preserve"> </w:t>
            </w:r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>(</w:t>
            </w:r>
            <w:proofErr w:type="gramStart"/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>i.e.</w:t>
            </w:r>
            <w:proofErr w:type="gramEnd"/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 xml:space="preserve"> listening, presenting, problem solving, creativity, staying positive, aiming high, leadership, teamwork)</w:t>
            </w:r>
          </w:p>
        </w:tc>
      </w:tr>
      <w:tr w:rsidR="001E6498" w:rsidRPr="002D44B9" w14:paraId="5E7BC4C6" w14:textId="77777777" w:rsidTr="00FD7F5D">
        <w:tc>
          <w:tcPr>
            <w:tcW w:w="1802" w:type="dxa"/>
            <w:shd w:val="clear" w:color="auto" w:fill="E9F6F6"/>
          </w:tcPr>
          <w:p w14:paraId="1C58C477" w14:textId="30FD9CDD" w:rsidR="001E6498" w:rsidRPr="002D44B9" w:rsidRDefault="001E6498" w:rsidP="001E6498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1475D044" w14:textId="65280E10" w:rsidR="001E6498" w:rsidRPr="002D44B9" w:rsidRDefault="001E6498" w:rsidP="001E6498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06C37BAD" w14:textId="2590454C" w:rsidR="001E6498" w:rsidRPr="002D44B9" w:rsidRDefault="001E6498" w:rsidP="001E6498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146C4D74" w14:textId="0462EF4B" w:rsidR="001E6498" w:rsidRPr="002D44B9" w:rsidRDefault="001E6498" w:rsidP="001E6498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19E4180F" w14:textId="4FEE671C" w:rsidR="001E6498" w:rsidRPr="002D44B9" w:rsidRDefault="001E6498" w:rsidP="001E6498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bookmarkEnd w:id="4"/>
      <w:bookmarkEnd w:id="6"/>
      <w:tr w:rsidR="006549D4" w:rsidRPr="002D44B9" w14:paraId="13E15410" w14:textId="77777777" w:rsidTr="001D0D15">
        <w:tc>
          <w:tcPr>
            <w:tcW w:w="9010" w:type="dxa"/>
            <w:gridSpan w:val="5"/>
            <w:shd w:val="clear" w:color="auto" w:fill="00A8A8"/>
          </w:tcPr>
          <w:p w14:paraId="49F33FBF" w14:textId="4225418E" w:rsidR="006549D4" w:rsidRPr="002D44B9" w:rsidRDefault="00293BC3" w:rsidP="00256614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>What aspects of the school/</w:t>
            </w:r>
            <w:proofErr w:type="gramStart"/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>colleges</w:t>
            </w:r>
            <w:proofErr w:type="gramEnd"/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 xml:space="preserve"> careers programme works well?</w:t>
            </w:r>
          </w:p>
        </w:tc>
      </w:tr>
      <w:tr w:rsidR="00DA16FC" w:rsidRPr="002D44B9" w14:paraId="72105912" w14:textId="77777777" w:rsidTr="00E60F1D">
        <w:tc>
          <w:tcPr>
            <w:tcW w:w="9010" w:type="dxa"/>
            <w:gridSpan w:val="5"/>
            <w:shd w:val="clear" w:color="auto" w:fill="E9F6F6"/>
          </w:tcPr>
          <w:p w14:paraId="3AA295F4" w14:textId="77777777" w:rsidR="00DA16FC" w:rsidRPr="002D44B9" w:rsidRDefault="00DA16FC" w:rsidP="001D0D15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  <w:p w14:paraId="0F93528E" w14:textId="77777777" w:rsidR="00DA16FC" w:rsidRPr="002D44B9" w:rsidRDefault="00DA16FC" w:rsidP="001D0D15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  <w:p w14:paraId="5A9A71E6" w14:textId="0A5F92E7" w:rsidR="00DA16FC" w:rsidRPr="002D44B9" w:rsidRDefault="00DA16FC" w:rsidP="001D0D15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</w:tc>
      </w:tr>
      <w:tr w:rsidR="00325B2E" w:rsidRPr="002D44B9" w14:paraId="79407FA1" w14:textId="77777777" w:rsidTr="001D0D15">
        <w:tc>
          <w:tcPr>
            <w:tcW w:w="9010" w:type="dxa"/>
            <w:gridSpan w:val="5"/>
            <w:shd w:val="clear" w:color="auto" w:fill="00A8A8"/>
          </w:tcPr>
          <w:p w14:paraId="4BC254EA" w14:textId="4337F6C5" w:rsidR="00325B2E" w:rsidRPr="002D44B9" w:rsidRDefault="00B33BD9" w:rsidP="00256614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FFFFFF" w:themeColor="background1"/>
                <w:sz w:val="24"/>
                <w:szCs w:val="24"/>
              </w:rPr>
            </w:pPr>
            <w:bookmarkStart w:id="7" w:name="_Hlk34391443"/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>How could the</w:t>
            </w:r>
            <w:r w:rsidR="00293BC3" w:rsidRPr="002D44B9">
              <w:rPr>
                <w:b/>
                <w:bCs/>
                <w:color w:val="FFFFFF" w:themeColor="background1"/>
                <w:sz w:val="24"/>
                <w:szCs w:val="24"/>
              </w:rPr>
              <w:t xml:space="preserve"> school/colleges</w:t>
            </w:r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 xml:space="preserve"> careers programme be even better?</w:t>
            </w:r>
          </w:p>
        </w:tc>
      </w:tr>
      <w:tr w:rsidR="00325B2E" w:rsidRPr="002D44B9" w14:paraId="5371634B" w14:textId="77777777" w:rsidTr="001D0D15">
        <w:tc>
          <w:tcPr>
            <w:tcW w:w="9010" w:type="dxa"/>
            <w:gridSpan w:val="5"/>
            <w:shd w:val="clear" w:color="auto" w:fill="E9F6F6"/>
          </w:tcPr>
          <w:p w14:paraId="3A6D2F89" w14:textId="77777777" w:rsidR="00325B2E" w:rsidRPr="002D44B9" w:rsidRDefault="00325B2E" w:rsidP="001D0D15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  <w:p w14:paraId="09C571EA" w14:textId="77777777" w:rsidR="00325B2E" w:rsidRPr="002D44B9" w:rsidRDefault="00325B2E" w:rsidP="001D0D15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  <w:p w14:paraId="76AFDAFF" w14:textId="77777777" w:rsidR="00325B2E" w:rsidRPr="002D44B9" w:rsidRDefault="00325B2E" w:rsidP="001D0D15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</w:tc>
      </w:tr>
      <w:bookmarkEnd w:id="7"/>
      <w:tr w:rsidR="00591673" w:rsidRPr="002D44B9" w14:paraId="451BA8C4" w14:textId="77777777" w:rsidTr="001D0D15">
        <w:tc>
          <w:tcPr>
            <w:tcW w:w="9010" w:type="dxa"/>
            <w:gridSpan w:val="5"/>
            <w:shd w:val="clear" w:color="auto" w:fill="00A8A8"/>
          </w:tcPr>
          <w:p w14:paraId="4EEBBF6D" w14:textId="42482EF4" w:rsidR="00591673" w:rsidRPr="002D44B9" w:rsidRDefault="00591673" w:rsidP="00256614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>What key questions do you have around careers?</w:t>
            </w:r>
          </w:p>
        </w:tc>
      </w:tr>
      <w:tr w:rsidR="00591673" w:rsidRPr="002D44B9" w14:paraId="60FCA018" w14:textId="77777777" w:rsidTr="001D0D15">
        <w:tc>
          <w:tcPr>
            <w:tcW w:w="9010" w:type="dxa"/>
            <w:gridSpan w:val="5"/>
            <w:shd w:val="clear" w:color="auto" w:fill="E9F6F6"/>
          </w:tcPr>
          <w:p w14:paraId="51263DD2" w14:textId="77777777" w:rsidR="00591673" w:rsidRPr="002D44B9" w:rsidRDefault="00591673" w:rsidP="001D0D15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  <w:p w14:paraId="431E7A3B" w14:textId="77777777" w:rsidR="00591673" w:rsidRPr="002D44B9" w:rsidRDefault="00591673" w:rsidP="001D0D15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  <w:p w14:paraId="0343F437" w14:textId="77777777" w:rsidR="00591673" w:rsidRPr="002D44B9" w:rsidRDefault="00591673" w:rsidP="001D0D15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</w:tc>
      </w:tr>
      <w:tr w:rsidR="00591673" w:rsidRPr="002D44B9" w14:paraId="34C83DEE" w14:textId="77777777" w:rsidTr="001D0D15">
        <w:tc>
          <w:tcPr>
            <w:tcW w:w="9010" w:type="dxa"/>
            <w:gridSpan w:val="5"/>
            <w:shd w:val="clear" w:color="auto" w:fill="E9F6F6"/>
          </w:tcPr>
          <w:p w14:paraId="4AA4F142" w14:textId="0087F1E5" w:rsidR="00591673" w:rsidRPr="002D44B9" w:rsidRDefault="00591673" w:rsidP="00CA6CC2">
            <w:pPr>
              <w:spacing w:before="120" w:after="120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 xml:space="preserve">Thank you for completing this form, we really value your feedback in continuing to develop our careers provision. For further information, please visit: </w:t>
            </w:r>
            <w:r w:rsidR="00CA6CC2" w:rsidRPr="004B528E">
              <w:rPr>
                <w:b/>
                <w:bCs/>
                <w:color w:val="FF0000"/>
                <w:sz w:val="22"/>
                <w:szCs w:val="22"/>
              </w:rPr>
              <w:t>our website</w:t>
            </w:r>
            <w:r w:rsidRPr="004B528E">
              <w:rPr>
                <w:b/>
                <w:bCs/>
                <w:color w:val="FF0000"/>
                <w:sz w:val="22"/>
                <w:szCs w:val="22"/>
              </w:rPr>
              <w:t xml:space="preserve"> and/or contact: </w:t>
            </w:r>
            <w:r w:rsidR="00CA6CC2" w:rsidRPr="004B528E">
              <w:rPr>
                <w:b/>
                <w:bCs/>
                <w:color w:val="FF0000"/>
                <w:sz w:val="22"/>
                <w:szCs w:val="22"/>
              </w:rPr>
              <w:t>Careers Leader email.</w:t>
            </w:r>
            <w:r w:rsidR="00CA6CC2" w:rsidRPr="004B528E">
              <w:rPr>
                <w:color w:val="FF0000"/>
                <w:sz w:val="20"/>
                <w:szCs w:val="20"/>
              </w:rPr>
              <w:t xml:space="preserve"> </w:t>
            </w:r>
          </w:p>
        </w:tc>
      </w:tr>
    </w:tbl>
    <w:p w14:paraId="15F4EE52" w14:textId="6C137966" w:rsidR="00935E4D" w:rsidRPr="002D44B9" w:rsidRDefault="00935E4D" w:rsidP="00256614"/>
    <w:sectPr w:rsidR="00935E4D" w:rsidRPr="002D44B9" w:rsidSect="007635B1">
      <w:pgSz w:w="11900" w:h="16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D7E8B"/>
    <w:multiLevelType w:val="hybridMultilevel"/>
    <w:tmpl w:val="F498F39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4652E7"/>
    <w:multiLevelType w:val="hybridMultilevel"/>
    <w:tmpl w:val="24F40F68"/>
    <w:lvl w:ilvl="0" w:tplc="25E401D2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F07905"/>
    <w:multiLevelType w:val="hybridMultilevel"/>
    <w:tmpl w:val="24F40F68"/>
    <w:lvl w:ilvl="0" w:tplc="25E401D2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xNTM1sDQxMzI1NTJR0lEKTi0uzszPAykwqQUANCUDYSwAAAA="/>
  </w:docVars>
  <w:rsids>
    <w:rsidRoot w:val="00935E4D"/>
    <w:rsid w:val="00087D60"/>
    <w:rsid w:val="000B3F6E"/>
    <w:rsid w:val="000B6089"/>
    <w:rsid w:val="00182D8B"/>
    <w:rsid w:val="001E6498"/>
    <w:rsid w:val="00254C3B"/>
    <w:rsid w:val="00256614"/>
    <w:rsid w:val="00267BF2"/>
    <w:rsid w:val="002915BF"/>
    <w:rsid w:val="00293BC3"/>
    <w:rsid w:val="002D44B9"/>
    <w:rsid w:val="00325B2E"/>
    <w:rsid w:val="00350F04"/>
    <w:rsid w:val="003548EC"/>
    <w:rsid w:val="00354D0F"/>
    <w:rsid w:val="004B528E"/>
    <w:rsid w:val="004B5FAD"/>
    <w:rsid w:val="004C3EDB"/>
    <w:rsid w:val="00536219"/>
    <w:rsid w:val="00591673"/>
    <w:rsid w:val="006549D4"/>
    <w:rsid w:val="007635B1"/>
    <w:rsid w:val="007D2FF1"/>
    <w:rsid w:val="0092302F"/>
    <w:rsid w:val="00935E4D"/>
    <w:rsid w:val="00955D94"/>
    <w:rsid w:val="00960FB1"/>
    <w:rsid w:val="00A04BA3"/>
    <w:rsid w:val="00A45C2B"/>
    <w:rsid w:val="00B33BD9"/>
    <w:rsid w:val="00CA6CC2"/>
    <w:rsid w:val="00DA16FC"/>
    <w:rsid w:val="00EA0E14"/>
    <w:rsid w:val="00FD7F5D"/>
    <w:rsid w:val="00FE76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D56A0D"/>
  <w14:defaultImageDpi w14:val="32767"/>
  <w15:chartTrackingRefBased/>
  <w15:docId w15:val="{CA16D4BE-3FF5-E040-8A3B-3BD24F816A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350F04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35E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35E4D"/>
    <w:pPr>
      <w:spacing w:after="160" w:line="259" w:lineRule="auto"/>
      <w:ind w:left="720"/>
      <w:contextualSpacing/>
    </w:pPr>
    <w:rPr>
      <w:rFonts w:eastAsiaTheme="minorHAns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2915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15B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15BF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15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15BF"/>
    <w:rPr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685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23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8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13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6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53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0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4</Words>
  <Characters>202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e Hopper</dc:creator>
  <cp:keywords/>
  <dc:description/>
  <cp:lastModifiedBy>Marie Jobson</cp:lastModifiedBy>
  <cp:revision>3</cp:revision>
  <dcterms:created xsi:type="dcterms:W3CDTF">2021-09-01T09:48:00Z</dcterms:created>
  <dcterms:modified xsi:type="dcterms:W3CDTF">2021-09-01T09:57:00Z</dcterms:modified>
</cp:coreProperties>
</file>